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6, </w:t>
      </w:r>
      <w:r>
        <w:t xml:space="preserve">14 February 1711; 19 February 1711; 05 March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42-4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4 February 1711; 19 February 1711; 05 March 1711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5594E" w:rsidRDefault="0025594E" w:rsidP="0025594E">
      <w:pPr>
        <w:pStyle w:val="FirstParagraph"/>
        <w:rPr>
          <w:rStyle w:val="documentnumber"/>
        </w:rPr>
      </w:pPr>
      <w:r>
        <w:rPr>
          <w:rStyle w:val="documentnumber"/>
        </w:rPr>
        <w:t>136.  February 14, 19, and March 5, 1711.</w:t>
      </w:r>
      <w:r>
        <w:rPr>
          <w:rStyle w:val="FootnoteReference"/>
        </w:rPr>
        <w:footnoteReference w:id="5"/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Verzeichnus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derjenigen Täuffer und Täufferinnen so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den 14 </w:t>
      </w:r>
      <w:r>
        <w:rPr>
          <w:rStyle w:val="Italics"/>
          <w:sz w:val="20"/>
          <w:szCs w:val="20"/>
        </w:rPr>
        <w:t>februarii</w:t>
      </w:r>
      <w:r>
        <w:rPr>
          <w:sz w:val="20"/>
          <w:szCs w:val="20"/>
        </w:rPr>
        <w:t xml:space="preserve"> ihrer gefängnus entlaßen worden. 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uß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Upper Hospital (Ober Spital, Holy Ghost Hospita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bern Spittahl.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s Persone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Weibs Personen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 Gerber der Lehr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schimann, Verena (Äschimann, Vren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Vrenÿ Äscheman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rtig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 Hertig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üssel, Christina (Stini)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tini Trüssel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asser, H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Gaß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2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üthi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 Lüthi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üssel, Ulrich (Trissel, Drissel)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lrich Trüssel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aam, Hans (Sahm, Saum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Zahm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chtbühl, Ul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lrich Brechbühl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komm, Daniel (Newco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aniel Neüchommet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isler, H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Wißl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wartzentruber, H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Schwartzentrüb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0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uß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sland (Insull, Island Hospita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Insul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neider, H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Schneid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ieri, Katharina (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rini Beeri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er, Ulrich (Baer, Bar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lrich Be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robst, Joseph (Propst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Joseph Probst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äumann, Christian, (father) (Göüman, Gehman, Gahman)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Christen Gäumann der Vatt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äumann, Christian, (son)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Christen Gäumann der Soh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laser, Peter:released from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 Blaß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lückiger, Hans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Fluckig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allenberger, Hans (Schellenberger)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Schallenberg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8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Manns Personen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otal Weibs Persone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8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.</w:t>
      </w:r>
      <w:r>
        <w:rPr>
          <w:sz w:val="20"/>
          <w:szCs w:val="20"/>
        </w:rPr>
        <w:tab/>
        <w:t xml:space="preserve">Verzeichnus derjenigen so den 19 </w:t>
      </w:r>
      <w:r>
        <w:rPr>
          <w:rStyle w:val="Italics"/>
          <w:sz w:val="20"/>
          <w:szCs w:val="20"/>
        </w:rPr>
        <w:t>febr[uari]</w:t>
      </w:r>
      <w:r>
        <w:rPr>
          <w:sz w:val="20"/>
          <w:szCs w:val="20"/>
        </w:rPr>
        <w:t xml:space="preserve"> erlediget worden.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uß dem Obern Spittahl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s Persone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Weibs Personen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othenbühler, Dani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aniel Rothenbühl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aff, Elsbeth (Groff, Els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Elsi Graff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önauer, H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Schonauw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einer, Barbara (Barb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rbi Stein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eimann, Lucia (Weymann, Weinmann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Luceÿen Weiman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ürch, Margre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argreth Schürch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ldiman, Katharina (Halteman, Holderman, 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rini Haldiman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ser, Katharina (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rini Mos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6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uß der Insul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ahm, Martin (Strohm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artin Stram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ntzikofer, An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nni Brentzikoff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hmann, Bendicht (Leeman, Layman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entz Leeman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Oberli, Margre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argreth Oberli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ürch, Ulrich (Sherk, Shirk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lrich Schürch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eit, Catar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Chatarina Streit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bach, Christian (Tubach, Tuback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Christen Tuback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4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otal Mans Persone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otal Weibs Persone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6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9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Verzeüchnus derjenigen Tauffer undt Taufferinnen so den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5 ten </w:t>
      </w:r>
      <w:r>
        <w:rPr>
          <w:rStyle w:val="Italics"/>
          <w:sz w:val="20"/>
          <w:szCs w:val="20"/>
        </w:rPr>
        <w:t>Martii</w:t>
      </w:r>
      <w:r>
        <w:rPr>
          <w:sz w:val="20"/>
          <w:szCs w:val="20"/>
        </w:rPr>
        <w:t xml:space="preserve"> ihrer gefängnus entlaßen worden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Auß dem Obern Spittahl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s Persone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Weibs Personen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äberli, Niclau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Niclaus Häberli  NB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atrÿ Rügsegg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usser, Michael (Risser):as 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ichael Rüs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üegsegger, Barbara and Kathar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bi Rügsegg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önig, Margre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argreth Köng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bersold, Elsbe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lßbeth Abersold </w:t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lli, Kathar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atrÿ Balli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ohrer, Barbara (Bab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bi Rohr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us der Insul.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umgartner, Niklau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Clauß Baumgärtn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ohler, Vreni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Vrenÿ Kohl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ymann, Anni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nni Eyman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begger, Anna (Habeck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nni Habhegg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otal Manns Personen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Total Weibs Persone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3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9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ür diejenige, deren Ihre Nahmen mit einem NB  bezeüchnet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Ich die behändigungs kosten erlegen müssen 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 folgende seindt noch gefangen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utiger, H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Frutiger.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neubühl, Hans:payment fo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anß Kneübühl 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ilt, Heinrich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ini Schilt        NB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 diese zweÿ letztere muß die behändigungs kosten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ch noch zahlen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5594E" w:rsidRDefault="0025594E" w:rsidP="0025594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6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9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25594E" w:rsidRDefault="0025594E" w:rsidP="0025594E">
      <w:pPr>
        <w:pStyle w:val="FootnoteText"/>
      </w:pPr>
    </w:p>
  </w:footnote>
  <w:footnote w:id="4">
    <w:p w:rsidR="0025594E" w:rsidRDefault="0025594E" w:rsidP="0025594E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5594E" w:rsidRDefault="0025594E" w:rsidP="0025594E">
      <w:pPr>
        <w:pStyle w:val="Footnote-OneDigit"/>
      </w:pPr>
    </w:p>
  </w:footnote>
  <w:footnote w:id="5">
    <w:p w:rsidR="0025594E" w:rsidRDefault="0025594E" w:rsidP="005C3D2F">
      <w:pPr>
        <w:pStyle w:val="Footnote-OneDigit"/>
      </w:pPr>
      <w:r>
        <w:rPr>
          <w:vertAlign w:val="superscript"/>
        </w:rPr>
        <w:footnoteRef/>
      </w:r>
      <w:r w:rsidR="005C3D2F">
        <w:rPr>
          <w:rStyle w:val="ChapterNumberforFootnote"/>
        </w:rPr>
        <w:t xml:space="preserve"> </w:t>
      </w:r>
      <w:r>
        <w:t xml:space="preserve">This is A 1395 from the De Hoop Scheffer </w:t>
      </w:r>
      <w:r>
        <w:rPr>
          <w:rStyle w:val="Italics"/>
        </w:rPr>
        <w:t>Inventaris</w:t>
      </w:r>
      <w:r w:rsidR="005C3D2F">
        <w:t>.</w:t>
      </w:r>
    </w:p>
  </w:footnote>
  <w:footnote w:id="6">
    <w:p w:rsidR="0025594E" w:rsidRDefault="0025594E" w:rsidP="005C3D2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5C3D2F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5594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25594E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25594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5594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5594E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5594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594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5594E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5594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